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zaira imanshapie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ai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manshapie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128 Kennedy Drive, Des Plaines, IL, USA des plains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mansapievazair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66224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i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